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0260" w:rsidRDefault="001774D5" w:rsidP="00A12EFF">
      <w:pPr>
        <w:jc w:val="righ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О</w:t>
      </w:r>
      <w:r w:rsidR="00A12EFF">
        <w:rPr>
          <w:rFonts w:ascii="Times New Roman" w:hAnsi="Times New Roman" w:cs="Times New Roman"/>
          <w:i/>
          <w:sz w:val="28"/>
          <w:szCs w:val="28"/>
        </w:rPr>
        <w:t>бразец</w:t>
      </w:r>
    </w:p>
    <w:p w:rsidR="001774D5" w:rsidRDefault="001774D5" w:rsidP="001774D5">
      <w:pPr>
        <w:spacing w:after="0"/>
        <w:jc w:val="right"/>
        <w:rPr>
          <w:rFonts w:ascii="Times New Roman" w:hAnsi="Times New Roman" w:cs="Times New Roman"/>
          <w:i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Статья 9-1 Закона РК </w:t>
      </w:r>
    </w:p>
    <w:p w:rsidR="001774D5" w:rsidRDefault="001774D5" w:rsidP="001774D5">
      <w:pPr>
        <w:spacing w:after="0"/>
        <w:jc w:val="right"/>
        <w:rPr>
          <w:rFonts w:ascii="Times New Roman" w:hAnsi="Times New Roman" w:cs="Times New Roman"/>
          <w:i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«Об авторском  праве </w:t>
      </w:r>
    </w:p>
    <w:p w:rsidR="001774D5" w:rsidRDefault="001774D5" w:rsidP="001774D5">
      <w:pPr>
        <w:spacing w:after="0"/>
        <w:jc w:val="right"/>
        <w:rPr>
          <w:rFonts w:ascii="Times New Roman" w:hAnsi="Times New Roman" w:cs="Times New Roman"/>
          <w:i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и смежных </w:t>
      </w:r>
      <w:proofErr w:type="gramStart"/>
      <w:r>
        <w:rPr>
          <w:rFonts w:ascii="Times New Roman" w:hAnsi="Times New Roman" w:cs="Times New Roman"/>
          <w:i/>
          <w:sz w:val="18"/>
          <w:szCs w:val="18"/>
        </w:rPr>
        <w:t>правах</w:t>
      </w:r>
      <w:proofErr w:type="gramEnd"/>
      <w:r>
        <w:rPr>
          <w:rFonts w:ascii="Times New Roman" w:hAnsi="Times New Roman" w:cs="Times New Roman"/>
          <w:i/>
          <w:sz w:val="18"/>
          <w:szCs w:val="18"/>
        </w:rPr>
        <w:t xml:space="preserve">» </w:t>
      </w:r>
    </w:p>
    <w:p w:rsidR="008C18E6" w:rsidRPr="001774D5" w:rsidRDefault="008C18E6" w:rsidP="001774D5">
      <w:pPr>
        <w:spacing w:after="0"/>
        <w:jc w:val="right"/>
        <w:rPr>
          <w:rFonts w:ascii="Times New Roman" w:hAnsi="Times New Roman" w:cs="Times New Roman"/>
          <w:i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>от 10 июня 1996 года № 6</w:t>
      </w: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Pr="00225EB8" w:rsidRDefault="00440260" w:rsidP="0044026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225EB8">
        <w:rPr>
          <w:rFonts w:ascii="Times New Roman" w:hAnsi="Times New Roman" w:cs="Times New Roman"/>
          <w:b/>
          <w:sz w:val="40"/>
          <w:szCs w:val="40"/>
        </w:rPr>
        <w:t>Реферат</w:t>
      </w:r>
    </w:p>
    <w:p w:rsidR="00440260" w:rsidRDefault="00225EB8" w:rsidP="00225EB8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программ</w:t>
      </w:r>
      <w:r w:rsidR="006009E5">
        <w:rPr>
          <w:rFonts w:ascii="Times New Roman" w:hAnsi="Times New Roman" w:cs="Times New Roman"/>
          <w:b/>
          <w:sz w:val="36"/>
          <w:szCs w:val="36"/>
        </w:rPr>
        <w:t>а</w:t>
      </w:r>
      <w:r>
        <w:rPr>
          <w:rFonts w:ascii="Times New Roman" w:hAnsi="Times New Roman" w:cs="Times New Roman"/>
          <w:b/>
          <w:sz w:val="36"/>
          <w:szCs w:val="36"/>
        </w:rPr>
        <w:t xml:space="preserve"> для ЭВМ/Б</w:t>
      </w:r>
      <w:r w:rsidR="00440260" w:rsidRPr="00225EB8">
        <w:rPr>
          <w:rFonts w:ascii="Times New Roman" w:hAnsi="Times New Roman" w:cs="Times New Roman"/>
          <w:b/>
          <w:sz w:val="36"/>
          <w:szCs w:val="36"/>
        </w:rPr>
        <w:t>аз</w:t>
      </w:r>
      <w:r>
        <w:rPr>
          <w:rFonts w:ascii="Times New Roman" w:hAnsi="Times New Roman" w:cs="Times New Roman"/>
          <w:b/>
          <w:sz w:val="36"/>
          <w:szCs w:val="36"/>
        </w:rPr>
        <w:t>а</w:t>
      </w:r>
      <w:r w:rsidR="00440260" w:rsidRPr="00225EB8">
        <w:rPr>
          <w:rFonts w:ascii="Times New Roman" w:hAnsi="Times New Roman" w:cs="Times New Roman"/>
          <w:b/>
          <w:sz w:val="36"/>
          <w:szCs w:val="36"/>
        </w:rPr>
        <w:t xml:space="preserve"> данных</w:t>
      </w:r>
    </w:p>
    <w:p w:rsidR="00225EB8" w:rsidRPr="00225EB8" w:rsidRDefault="00225EB8" w:rsidP="00225EB8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225EB8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(примечание: необходимо </w:t>
      </w:r>
      <w:r w:rsidR="00AD08BF">
        <w:rPr>
          <w:rFonts w:ascii="Times New Roman" w:hAnsi="Times New Roman" w:cs="Times New Roman"/>
          <w:i/>
          <w:sz w:val="24"/>
          <w:szCs w:val="24"/>
          <w:highlight w:val="yellow"/>
        </w:rPr>
        <w:t>выбрать</w:t>
      </w:r>
      <w:r w:rsidRPr="00225EB8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 один из видов объекта)</w:t>
      </w:r>
    </w:p>
    <w:p w:rsidR="00440260" w:rsidRPr="00225EB8" w:rsidRDefault="00440260" w:rsidP="00440260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225EB8">
        <w:rPr>
          <w:rFonts w:ascii="Times New Roman" w:hAnsi="Times New Roman" w:cs="Times New Roman"/>
          <w:b/>
          <w:sz w:val="36"/>
          <w:szCs w:val="36"/>
        </w:rPr>
        <w:t>под названием</w:t>
      </w:r>
      <w:r w:rsidR="00AD5F52">
        <w:rPr>
          <w:rFonts w:ascii="Times New Roman" w:hAnsi="Times New Roman" w:cs="Times New Roman"/>
          <w:b/>
          <w:sz w:val="36"/>
          <w:szCs w:val="36"/>
        </w:rPr>
        <w:t xml:space="preserve"> </w:t>
      </w:r>
    </w:p>
    <w:p w:rsidR="00440260" w:rsidRPr="00225EB8" w:rsidRDefault="00440260" w:rsidP="00440260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225EB8">
        <w:rPr>
          <w:rFonts w:ascii="Times New Roman" w:hAnsi="Times New Roman" w:cs="Times New Roman"/>
          <w:i/>
          <w:sz w:val="24"/>
          <w:szCs w:val="24"/>
          <w:highlight w:val="yellow"/>
        </w:rPr>
        <w:t>(</w:t>
      </w:r>
      <w:r w:rsidR="00AD08BF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указывается </w:t>
      </w:r>
      <w:r w:rsidRPr="00360C3E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название </w:t>
      </w:r>
      <w:r w:rsidR="00A02F23">
        <w:rPr>
          <w:rFonts w:ascii="Times New Roman" w:hAnsi="Times New Roman" w:cs="Times New Roman"/>
          <w:i/>
          <w:sz w:val="24"/>
          <w:szCs w:val="24"/>
          <w:highlight w:val="yellow"/>
        </w:rPr>
        <w:t>заявляемого объекта</w:t>
      </w:r>
      <w:r w:rsidRPr="00225EB8">
        <w:rPr>
          <w:rFonts w:ascii="Times New Roman" w:hAnsi="Times New Roman" w:cs="Times New Roman"/>
          <w:i/>
          <w:sz w:val="24"/>
          <w:szCs w:val="24"/>
          <w:highlight w:val="yellow"/>
        </w:rPr>
        <w:t>)</w:t>
      </w: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Фамили</w:t>
      </w:r>
      <w:r w:rsidR="00225EB8">
        <w:rPr>
          <w:rFonts w:ascii="Times New Roman" w:hAnsi="Times New Roman" w:cs="Times New Roman"/>
          <w:b/>
          <w:sz w:val="28"/>
          <w:szCs w:val="28"/>
          <w:u w:val="single"/>
        </w:rPr>
        <w:t>я</w:t>
      </w:r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t xml:space="preserve">, имя, отчество </w:t>
      </w:r>
      <w:r w:rsidRPr="00440260">
        <w:rPr>
          <w:rFonts w:ascii="Times New Roman" w:hAnsi="Times New Roman" w:cs="Times New Roman"/>
          <w:i/>
          <w:sz w:val="28"/>
          <w:szCs w:val="28"/>
          <w:u w:val="single"/>
        </w:rPr>
        <w:t>(если оно указано в документе, удостоверяющем личность)</w:t>
      </w:r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t xml:space="preserve"> автора</w:t>
      </w:r>
      <w:proofErr w:type="gramStart"/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t xml:space="preserve"> (-</w:t>
      </w:r>
      <w:proofErr w:type="spellStart"/>
      <w:proofErr w:type="gramEnd"/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t>ов</w:t>
      </w:r>
      <w:proofErr w:type="spellEnd"/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  <w:r>
        <w:rPr>
          <w:rFonts w:ascii="Times New Roman" w:hAnsi="Times New Roman" w:cs="Times New Roman"/>
          <w:b/>
          <w:sz w:val="28"/>
          <w:szCs w:val="28"/>
        </w:rPr>
        <w:t>:</w:t>
      </w:r>
      <w:r w:rsidR="00AD08BF">
        <w:rPr>
          <w:rFonts w:ascii="Times New Roman" w:hAnsi="Times New Roman" w:cs="Times New Roman"/>
          <w:b/>
          <w:sz w:val="28"/>
          <w:szCs w:val="28"/>
        </w:rPr>
        <w:t xml:space="preserve"> _________________________________________</w:t>
      </w:r>
    </w:p>
    <w:p w:rsidR="00440260" w:rsidRPr="00440260" w:rsidRDefault="00440260" w:rsidP="00440260">
      <w:pPr>
        <w:rPr>
          <w:rFonts w:ascii="Times New Roman" w:hAnsi="Times New Roman" w:cs="Times New Roman"/>
          <w:i/>
          <w:sz w:val="28"/>
          <w:szCs w:val="28"/>
        </w:rPr>
      </w:pPr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t>Дата создания объекта</w:t>
      </w:r>
      <w:r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>(указывается фактическая дата создания соответств</w:t>
      </w:r>
      <w:r w:rsidR="00AD08BF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ующая </w:t>
      </w: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 дат</w:t>
      </w:r>
      <w:r w:rsidR="00AD08BF">
        <w:rPr>
          <w:rFonts w:ascii="Times New Roman" w:hAnsi="Times New Roman" w:cs="Times New Roman"/>
          <w:i/>
          <w:sz w:val="24"/>
          <w:szCs w:val="24"/>
          <w:highlight w:val="yellow"/>
        </w:rPr>
        <w:t>е</w:t>
      </w:r>
      <w:r w:rsidR="00225EB8"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 создания </w:t>
      </w: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 указанной в заявлении)</w:t>
      </w:r>
    </w:p>
    <w:p w:rsidR="00440260" w:rsidRDefault="00440260" w:rsidP="00440260">
      <w:pPr>
        <w:rPr>
          <w:rFonts w:ascii="Times New Roman" w:hAnsi="Times New Roman" w:cs="Times New Roman"/>
          <w:b/>
          <w:sz w:val="28"/>
          <w:szCs w:val="28"/>
        </w:rPr>
      </w:pPr>
    </w:p>
    <w:p w:rsidR="00440260" w:rsidRP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t>Область применения</w:t>
      </w:r>
    </w:p>
    <w:p w:rsidR="00440260" w:rsidRPr="00225EB8" w:rsidRDefault="00440260" w:rsidP="00440260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>(информация о программе для ЭВМ/</w:t>
      </w:r>
      <w:r w:rsidR="00A02F23">
        <w:rPr>
          <w:rFonts w:ascii="Times New Roman" w:hAnsi="Times New Roman" w:cs="Times New Roman"/>
          <w:i/>
          <w:sz w:val="24"/>
          <w:szCs w:val="24"/>
          <w:highlight w:val="yellow"/>
        </w:rPr>
        <w:t>Б</w:t>
      </w: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>азе данных заполненная автором)</w:t>
      </w:r>
    </w:p>
    <w:p w:rsidR="00440260" w:rsidRPr="00440260" w:rsidRDefault="00440260" w:rsidP="00440260">
      <w:pPr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440260" w:rsidRP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t>Назначение</w:t>
      </w:r>
    </w:p>
    <w:p w:rsidR="00440260" w:rsidRPr="00225EB8" w:rsidRDefault="00440260" w:rsidP="00440260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>(информация о программе для ЭВМ</w:t>
      </w:r>
      <w:r w:rsidR="00A02F23">
        <w:rPr>
          <w:rFonts w:ascii="Times New Roman" w:hAnsi="Times New Roman" w:cs="Times New Roman"/>
          <w:i/>
          <w:sz w:val="24"/>
          <w:szCs w:val="24"/>
          <w:highlight w:val="yellow"/>
        </w:rPr>
        <w:t>/Б</w:t>
      </w: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>азе данных заполненная автором)</w:t>
      </w: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P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t>Функциональные возможности</w:t>
      </w:r>
    </w:p>
    <w:p w:rsidR="00440260" w:rsidRPr="00225EB8" w:rsidRDefault="00440260" w:rsidP="00440260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>(информация о программе для ЭВМ/</w:t>
      </w:r>
      <w:r w:rsidR="00A02F23">
        <w:rPr>
          <w:rFonts w:ascii="Times New Roman" w:hAnsi="Times New Roman" w:cs="Times New Roman"/>
          <w:i/>
          <w:sz w:val="24"/>
          <w:szCs w:val="24"/>
          <w:highlight w:val="yellow"/>
        </w:rPr>
        <w:t>Б</w:t>
      </w: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>азе данных заполненная автором)</w:t>
      </w: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P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t>Основные технические характеристики</w:t>
      </w:r>
    </w:p>
    <w:p w:rsidR="00440260" w:rsidRPr="00225EB8" w:rsidRDefault="00440260" w:rsidP="00440260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>(информация о программе для ЭВМ/</w:t>
      </w:r>
      <w:r w:rsidR="00A02F23">
        <w:rPr>
          <w:rFonts w:ascii="Times New Roman" w:hAnsi="Times New Roman" w:cs="Times New Roman"/>
          <w:i/>
          <w:sz w:val="24"/>
          <w:szCs w:val="24"/>
          <w:highlight w:val="yellow"/>
        </w:rPr>
        <w:t>Б</w:t>
      </w: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>азе данных заполненная автором)</w:t>
      </w: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40260" w:rsidRP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t>Язык программирования</w:t>
      </w:r>
    </w:p>
    <w:p w:rsidR="00440260" w:rsidRPr="00225EB8" w:rsidRDefault="00440260" w:rsidP="00440260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>(информация о программе для ЭВМ/</w:t>
      </w:r>
      <w:r w:rsidR="00A02F23">
        <w:rPr>
          <w:rFonts w:ascii="Times New Roman" w:hAnsi="Times New Roman" w:cs="Times New Roman"/>
          <w:i/>
          <w:sz w:val="24"/>
          <w:szCs w:val="24"/>
          <w:highlight w:val="yellow"/>
        </w:rPr>
        <w:t>Б</w:t>
      </w: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>азе данных заполненная автором)</w:t>
      </w:r>
    </w:p>
    <w:p w:rsid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A73B37" w:rsidRP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40260">
        <w:rPr>
          <w:rFonts w:ascii="Times New Roman" w:hAnsi="Times New Roman" w:cs="Times New Roman"/>
          <w:b/>
          <w:sz w:val="28"/>
          <w:szCs w:val="28"/>
          <w:u w:val="single"/>
        </w:rPr>
        <w:t>Тип реализующей ЭВМ</w:t>
      </w:r>
    </w:p>
    <w:p w:rsidR="00440260" w:rsidRPr="00225EB8" w:rsidRDefault="00440260" w:rsidP="00440260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>(информация о программе для ЭВМ/</w:t>
      </w:r>
      <w:r w:rsidR="00A02F23">
        <w:rPr>
          <w:rFonts w:ascii="Times New Roman" w:hAnsi="Times New Roman" w:cs="Times New Roman"/>
          <w:i/>
          <w:sz w:val="24"/>
          <w:szCs w:val="24"/>
          <w:highlight w:val="yellow"/>
        </w:rPr>
        <w:t>Б</w:t>
      </w:r>
      <w:r w:rsidRPr="00AD08BF">
        <w:rPr>
          <w:rFonts w:ascii="Times New Roman" w:hAnsi="Times New Roman" w:cs="Times New Roman"/>
          <w:i/>
          <w:sz w:val="24"/>
          <w:szCs w:val="24"/>
          <w:highlight w:val="yellow"/>
        </w:rPr>
        <w:t>азе данных заполненная автором)</w:t>
      </w:r>
    </w:p>
    <w:p w:rsidR="00440260" w:rsidRPr="00440260" w:rsidRDefault="00440260" w:rsidP="0044026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sectPr w:rsidR="00440260" w:rsidRPr="00440260" w:rsidSect="00A73B3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a0sDA1NbW0sDS2MDAzMrdQ0lEKTi0uzszPAykwqgUA9XjmrywAAAA="/>
  </w:docVars>
  <w:rsids>
    <w:rsidRoot w:val="00440260"/>
    <w:rsid w:val="000C022D"/>
    <w:rsid w:val="001774D5"/>
    <w:rsid w:val="00225EB8"/>
    <w:rsid w:val="00360C3E"/>
    <w:rsid w:val="00440260"/>
    <w:rsid w:val="005338FA"/>
    <w:rsid w:val="00560003"/>
    <w:rsid w:val="006009E5"/>
    <w:rsid w:val="008C18E6"/>
    <w:rsid w:val="00A02F23"/>
    <w:rsid w:val="00A12EFF"/>
    <w:rsid w:val="00A60404"/>
    <w:rsid w:val="00A73B37"/>
    <w:rsid w:val="00AD08BF"/>
    <w:rsid w:val="00AD5F52"/>
    <w:rsid w:val="00BF726E"/>
    <w:rsid w:val="00EF08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73B3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6</Words>
  <Characters>893</Characters>
  <Application>Microsoft Office Word</Application>
  <DocSecurity>0</DocSecurity>
  <Lines>7</Lines>
  <Paragraphs>2</Paragraphs>
  <ScaleCrop>false</ScaleCrop>
  <Company/>
  <LinksUpToDate>false</LinksUpToDate>
  <CharactersWithSpaces>10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aysheva</dc:creator>
  <cp:lastModifiedBy>a.taysheva</cp:lastModifiedBy>
  <cp:revision>2</cp:revision>
  <dcterms:created xsi:type="dcterms:W3CDTF">2018-12-07T10:16:00Z</dcterms:created>
  <dcterms:modified xsi:type="dcterms:W3CDTF">2018-12-07T10:16:00Z</dcterms:modified>
</cp:coreProperties>
</file>